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B1F97" w:rsidRPr="00F47760" w:rsidRDefault="00B77A75" w:rsidP="00CA7288">
      <w:pPr>
        <w:rPr>
          <w:rFonts w:ascii="Times New Roman" w:hAnsi="Times New Roman"/>
          <w:bCs/>
          <w:sz w:val="20"/>
          <w:szCs w:val="20"/>
        </w:rPr>
      </w:pPr>
      <w:bookmarkStart w:id="0" w:name="_GoBack"/>
      <w:bookmarkEnd w:id="0"/>
      <w:r>
        <w:rPr>
          <w:rFonts w:ascii="Times New Roman" w:hAnsi="Times New Roman"/>
          <w:b/>
          <w:sz w:val="20"/>
          <w:szCs w:val="20"/>
        </w:rPr>
        <w:t xml:space="preserve">Supplementary </w:t>
      </w:r>
      <w:r w:rsidRPr="00FD23BA">
        <w:rPr>
          <w:rFonts w:ascii="Times New Roman" w:hAnsi="Times New Roman"/>
          <w:b/>
          <w:sz w:val="20"/>
          <w:szCs w:val="20"/>
        </w:rPr>
        <w:t>Table</w:t>
      </w:r>
      <w:r w:rsidR="00654DB2">
        <w:rPr>
          <w:rFonts w:ascii="Times New Roman" w:hAnsi="Times New Roman"/>
          <w:b/>
          <w:sz w:val="20"/>
          <w:szCs w:val="20"/>
        </w:rPr>
        <w:t xml:space="preserve"> S</w:t>
      </w:r>
      <w:r w:rsidR="00FB1F97" w:rsidRPr="00FD23BA">
        <w:rPr>
          <w:rFonts w:ascii="Times New Roman" w:hAnsi="Times New Roman"/>
          <w:b/>
          <w:sz w:val="20"/>
          <w:szCs w:val="20"/>
        </w:rPr>
        <w:t xml:space="preserve">1. </w:t>
      </w:r>
      <w:r w:rsidR="00FB1F97" w:rsidRPr="00F47760">
        <w:rPr>
          <w:rFonts w:ascii="Times New Roman" w:hAnsi="Times New Roman"/>
          <w:bCs/>
          <w:sz w:val="20"/>
          <w:szCs w:val="20"/>
        </w:rPr>
        <w:t>List of markers used</w:t>
      </w:r>
      <w:r w:rsidR="00852316" w:rsidRPr="00F47760">
        <w:rPr>
          <w:rFonts w:ascii="Times New Roman" w:hAnsi="Times New Roman"/>
          <w:bCs/>
          <w:sz w:val="20"/>
          <w:szCs w:val="20"/>
        </w:rPr>
        <w:t xml:space="preserve"> for foreground and background selection</w:t>
      </w:r>
      <w:r w:rsidR="00FB1F97" w:rsidRPr="00F47760">
        <w:rPr>
          <w:rFonts w:ascii="Times New Roman" w:hAnsi="Times New Roman"/>
          <w:bCs/>
          <w:sz w:val="20"/>
          <w:szCs w:val="20"/>
        </w:rPr>
        <w:t xml:space="preserve"> in the present study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530"/>
        <w:gridCol w:w="1365"/>
        <w:gridCol w:w="1753"/>
        <w:gridCol w:w="2158"/>
        <w:gridCol w:w="3945"/>
        <w:gridCol w:w="4207"/>
      </w:tblGrid>
      <w:tr w:rsidR="00FB1F97" w:rsidRPr="004B4157" w:rsidTr="007A1444">
        <w:trPr>
          <w:trHeight w:val="522"/>
          <w:tblHeader/>
          <w:jc w:val="center"/>
        </w:trPr>
        <w:tc>
          <w:tcPr>
            <w:tcW w:w="1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F97" w:rsidRPr="00CA7288" w:rsidRDefault="00FB1F97" w:rsidP="007A1444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Sl.</w:t>
            </w:r>
          </w:p>
        </w:tc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F97" w:rsidRPr="00CA7288" w:rsidRDefault="00FB1F97" w:rsidP="007A1444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Marker</w:t>
            </w:r>
          </w:p>
        </w:tc>
        <w:tc>
          <w:tcPr>
            <w:tcW w:w="6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F97" w:rsidRPr="00CA7288" w:rsidRDefault="00FB1F97" w:rsidP="007A1444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Chromosome No.</w:t>
            </w:r>
          </w:p>
        </w:tc>
        <w:tc>
          <w:tcPr>
            <w:tcW w:w="7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F97" w:rsidRPr="00CA7288" w:rsidRDefault="00FB1F97" w:rsidP="007A1444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Chromosome Position</w:t>
            </w:r>
          </w:p>
        </w:tc>
        <w:tc>
          <w:tcPr>
            <w:tcW w:w="14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F97" w:rsidRPr="00CA7288" w:rsidRDefault="00FB1F97" w:rsidP="007A144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Forward Marker</w:t>
            </w:r>
          </w:p>
        </w:tc>
        <w:tc>
          <w:tcPr>
            <w:tcW w:w="15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F97" w:rsidRPr="00CA7288" w:rsidRDefault="00FB1F97" w:rsidP="007A1444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Reverse Marker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Foreground marker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B1F97" w:rsidRPr="00CA7288" w:rsidRDefault="00FB1F97" w:rsidP="00CA23E1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B1F97" w:rsidRPr="00CA7288" w:rsidRDefault="00FB1F97" w:rsidP="00CA23E1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sz w:val="20"/>
                <w:szCs w:val="20"/>
              </w:rPr>
              <w:t>RM431</w:t>
            </w:r>
          </w:p>
        </w:tc>
        <w:tc>
          <w:tcPr>
            <w:tcW w:w="6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B1F97" w:rsidRPr="00CA7288" w:rsidRDefault="00FB1F97" w:rsidP="00CA23E1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7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B1F97" w:rsidRPr="00CA7288" w:rsidRDefault="00FB1F97" w:rsidP="00CA23E1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sz w:val="20"/>
                <w:szCs w:val="20"/>
              </w:rPr>
              <w:t>37.38</w:t>
            </w:r>
          </w:p>
        </w:tc>
        <w:tc>
          <w:tcPr>
            <w:tcW w:w="14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B1F97" w:rsidRPr="004B4157" w:rsidRDefault="00FB1F97" w:rsidP="00CA23E1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4B4157">
              <w:rPr>
                <w:rFonts w:ascii="Times New Roman" w:hAnsi="Times New Roman"/>
                <w:sz w:val="20"/>
                <w:szCs w:val="20"/>
              </w:rPr>
              <w:t xml:space="preserve">GCTTGCTTGTATCTGCATTGGTAGG  </w:t>
            </w:r>
          </w:p>
        </w:tc>
        <w:tc>
          <w:tcPr>
            <w:tcW w:w="15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B1F97" w:rsidRPr="00CA7288" w:rsidRDefault="00726984" w:rsidP="00CA23E1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B4157">
              <w:rPr>
                <w:rFonts w:ascii="Times New Roman" w:hAnsi="Times New Roman"/>
                <w:sz w:val="20"/>
                <w:szCs w:val="20"/>
              </w:rPr>
              <w:t>GGGATGATCCACTCTCTGTTTG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Background marker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8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3825</w:t>
            </w:r>
          </w:p>
        </w:tc>
        <w:tc>
          <w:tcPr>
            <w:tcW w:w="62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6.47</w:t>
            </w:r>
          </w:p>
        </w:tc>
        <w:tc>
          <w:tcPr>
            <w:tcW w:w="141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AAGCCCCCAAAAGCAGTAC</w:t>
            </w:r>
          </w:p>
        </w:tc>
        <w:tc>
          <w:tcPr>
            <w:tcW w:w="150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TGAAACTCTGGGGTGTTC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4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.67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CGAGGAGAGGAGTTCGA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TGCCAATTTCCTCGAAAAA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.87</w:t>
            </w:r>
          </w:p>
        </w:tc>
        <w:tc>
          <w:tcPr>
            <w:tcW w:w="1413" w:type="pct"/>
            <w:shd w:val="clear" w:color="auto" w:fill="auto"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GCAACTTCTAGCTGCTCGA</w:t>
            </w:r>
          </w:p>
        </w:tc>
        <w:tc>
          <w:tcPr>
            <w:tcW w:w="1507" w:type="pct"/>
            <w:shd w:val="clear" w:color="auto" w:fill="auto"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ATCCGATCTTGATGG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72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.87</w:t>
            </w:r>
          </w:p>
        </w:tc>
        <w:tc>
          <w:tcPr>
            <w:tcW w:w="1413" w:type="pct"/>
            <w:shd w:val="clear" w:color="auto" w:fill="auto"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GGTTAATGTCATCTGATTGG</w:t>
            </w:r>
          </w:p>
        </w:tc>
        <w:tc>
          <w:tcPr>
            <w:tcW w:w="1507" w:type="pct"/>
            <w:shd w:val="clear" w:color="auto" w:fill="auto"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TCGAGATCCAAGACTGAC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359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0.04</w:t>
            </w:r>
          </w:p>
        </w:tc>
        <w:tc>
          <w:tcPr>
            <w:tcW w:w="1413" w:type="pct"/>
            <w:shd w:val="clear" w:color="auto" w:fill="auto"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CGCGAGGAAGAAGACAAC</w:t>
            </w:r>
          </w:p>
        </w:tc>
        <w:tc>
          <w:tcPr>
            <w:tcW w:w="1507" w:type="pct"/>
            <w:shd w:val="clear" w:color="auto" w:fill="auto"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GCCGGCTGGTTAATTAAT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8068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.65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AACCTCTCGCTGTAATTA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GAACATTTATTGATATGGTAAA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29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413" w:type="pct"/>
            <w:shd w:val="clear" w:color="auto" w:fill="auto"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CTCTCCGGAGCCAAGGCGAGG</w:t>
            </w:r>
          </w:p>
        </w:tc>
        <w:tc>
          <w:tcPr>
            <w:tcW w:w="1507" w:type="pct"/>
            <w:shd w:val="clear" w:color="auto" w:fill="auto"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GAGCCACGACGCGATGTACC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HV01-64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6.2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CGATAGGCTAATCAATCCAC 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TAGTGGGAAGATGTGTGGT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152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1413" w:type="pct"/>
            <w:shd w:val="clear" w:color="auto" w:fill="auto"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CTTTGTCCTTCAGTAGG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AGCGCCTGGGTATAATT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493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2.26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AGCTCCAACAGGATCGAC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TACGTAAACGCGGAAGGT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344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.02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ATGTTCCTGCAATCCGAGTAG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CAGAATGTGAGCATTCACTC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HV01-79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4.76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AATGTATGGGAATATCGTGC 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CTTCACCACATTGCTGTTA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HV02-68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7.08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TGCTACTCCTAGCTGCTACC 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TACAGGCGGAATCTGTAAT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10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CGAAGCCATCCACCAACGAA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CCGTACGCCGACGAGGTCGA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460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3.77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CAACCACAGCTGCTTGAATTG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AGGAACCCACTGCCCTTG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71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.76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CGCACAAGCAGATGATGA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GAGAAGACGAATGTTTG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3263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8.18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AGATTGCACACTGGTGTTCTC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AAGAGCCGGTCTTTGTCTC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66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6.6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TCCTGGGTCAATAATTGGGTTAC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TGCTGCATGATCCTAAACCG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2476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.79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ACGAGTGATGTCAGCACATAAAC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CTATCCACAGCAGCCATTGTC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916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4.08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TATAAGAATCGTATTAA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ACTGCTATTAAAGTCAGAA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HV02-10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.29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GAACTGGAGTTGCAGATTTC 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TTCATGATGCTTGTTGCTA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HV02-80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0.89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TGATGGATATAGAGCGACCT 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ATATGTTTCATCAAACCC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6247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.79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GCTCTTGTCTTTACTCCC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TGCTGCTGCTTCTTTTT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38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5.7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CGCAACAACCAATCCATCC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AGAAGCTGCCTTTGACGCTATG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20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0.71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GAGCAAGAAAAGTTCCC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CAATGTGTGACGCAATA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lastRenderedPageBreak/>
              <w:t>27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86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8.8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CCTCCATCTCCTCCGCTCCC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GCGTGGTGGCCTTCTTCGT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OSR-13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.09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TTTGTGCGTCACGGAGTA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CCACAGCGCCCATCTCT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489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.31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CTTGAGACGATCGGACAC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CACCCATGGATGTTGTCA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4639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.94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TAAGAGGACTACGCCAAACAACAC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TGGCTGGAATCCATTCTTTG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3864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.82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TCAACCTTGGGGGTAAG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ATACTGCCCGTGTCATC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5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3.64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GTCGCCGTAGTAGAGAA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CCCGGTTATTTTAAGGC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HV03-93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4.55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GACTGACTTCGGTGTTCATT 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GCGTTCTTATATATGGGCT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HV03-2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TAGCGGAGTTGGAATAACAC 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GCACTGCATACCTCATAA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G1140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7.23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TATGCGCTTCCTCTTCGTT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AATTCACAAACTCTCGCTATT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HV03-12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.92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TTGTACTTCCTTCCCTGAAA 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TCAGGATGTTACCTAAGC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2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TTTGGGAGCCCATAATCT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GGGCTTCTTTCACTCGT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51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CCCAGACTAGCATGATT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AAGGCGAGAAGGATCACA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470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8.09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CCTCATCGGCTTCTTCTT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AACCCGTTCTACGTCAC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153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2.85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CCAACGCCAAAAGCTACT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ACTCGCCCTGCATGAG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155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0.34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GAGTGTGGCAACTATG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GAGGAGTGAGAAGGGAT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80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5.2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CACGATCCACTTTGCG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GTGTCTTGAGCAGCCAG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HV04-15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.31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AGGTTTGGGTCCTTAAAT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CATTCAAGCAATTGTAA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HV04-21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5.57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TTCTCTGTTTGCCTCCATT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CCTGTCTTGTTTAGTGTCTTT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NKS4-11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CATCAGTTGAAGGGCTCT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TTTATGGCATGGGCAACT 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6840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3.16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ACCAAGACTCCGCTATGG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AAGAAGGGATCATGGATC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NKS4-19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 CTGGAATCACAAACCACGA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TACCTCAAGCTCCACGAC 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499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ACCAAACACCAACACTGC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CCTGCAGTATCCAAGTGTAC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3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8.6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CCAACATGGCAAGAGAGA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TGGCATTCGATTCCA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31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8.45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ATCACGATCCACTGGAGCT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AGTCCATTACTCTCCTCC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3476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3.76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ATTCTCGTCGTAATCAAGA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TCCACGGTTAAGATAAAT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38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5.88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TCGTTGAAGCTTACCAG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CAAGCTCTCAAAACTCGC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22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AGTCGATGTAATGTCATCAGTG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AAGGAGGTATCGCTTTGTTGGA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7588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AATTTCCGAAGCCCATGAC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CCATGGGTACGTGCTATGATC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8371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4.23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TGTGCATGTGTAGTGGAGAC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GTGGACATTGGTAGATGTG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59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GGCACTGGCAAGGGTGAAG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TTGTGCTTCTCTCTCTCTCTCTCTCT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lastRenderedPageBreak/>
              <w:t>57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HV05-64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6.59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GAGTACCCTGTTCCACCATA 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CAAACAACAGCATTTCA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62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4.04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CAGCAAAACCAGGGATCCG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AGGTCTTGTGCGGCTTGCG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9268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GATTTGCACGATGAGAACTAC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TCATCTCCTTTGTGCAGAAG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9291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CTTGCACGTGTCCTCTGTAC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TGTTTCAGTTCACCTTGCATC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89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.38</w:t>
            </w:r>
          </w:p>
        </w:tc>
        <w:tc>
          <w:tcPr>
            <w:tcW w:w="1413" w:type="pct"/>
            <w:shd w:val="clear" w:color="auto" w:fill="auto"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TCATGGTCGGTGGCTTAA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GGTTCCAACCAGACACT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HVSSR06-40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6.03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CTTCCGTGGTTAAAGAAA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CTGGTATGATCTCCGACT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469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5.64</w:t>
            </w:r>
          </w:p>
        </w:tc>
        <w:tc>
          <w:tcPr>
            <w:tcW w:w="1413" w:type="pct"/>
            <w:shd w:val="clear" w:color="auto" w:fill="auto"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CTGAACAAGCCCTGAAAG</w:t>
            </w:r>
          </w:p>
        </w:tc>
        <w:tc>
          <w:tcPr>
            <w:tcW w:w="1507" w:type="pct"/>
            <w:shd w:val="clear" w:color="auto" w:fill="auto"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ACTTGGGCAGTGTGACAT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27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.87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CTCGATCTAGAAAATCC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TGCACAGGTTGCGATAGA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28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6.17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CATCCAATTTTACCCCT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AATGGAGCATGGAGGTCA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1384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.72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CCTCCCATTGTTCACCACTC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GAGGATGGAAGGGCACTAG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436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AAGGGGGTGTCCTCTAT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TTGCTCGTCCTACATGTG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CGTGTCACCGCTTCCT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TGTCCGGGATCTCATC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7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.83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TCGCCATGAAGTCTCTC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CTCCCATCATTTCGTTGTT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HV7-22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6.89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AGCTACCCTCAACAAGAG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CCTTACCTCACATCACCTA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432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8.9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TCTGTCTCACGCTGGATT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CTGCGTACGTGATGAAT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2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499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.02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GGAGTACGACGTGATCGT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GAAACGGGAGGGGAT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3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132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3.93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TCACCTGAGAAACATCCG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CCTCCCACGTCAAGGT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1930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4.51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AGCTGTTGTGCATGATGTTC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TGGACTCCTCTTGATCTCTC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3691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9.23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TGATGGTCAAAGATCAG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TGTGTCTGCTGGCACAGA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sz w:val="20"/>
                <w:szCs w:val="20"/>
              </w:rPr>
              <w:t>76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sz w:val="20"/>
                <w:szCs w:val="20"/>
              </w:rPr>
              <w:t>HVSSR7-01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sz w:val="20"/>
                <w:szCs w:val="20"/>
              </w:rPr>
              <w:t>0.15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sz w:val="20"/>
                <w:szCs w:val="20"/>
              </w:rPr>
              <w:t xml:space="preserve">TGCTCCAAGAGACTTGATCT 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sz w:val="20"/>
                <w:szCs w:val="20"/>
              </w:rPr>
              <w:t>GAGTACCAATTCAGCGACAT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HVSSR7-12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CTCTAGCTAAACCTCAAA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CAGTAGCAGTGAAGGTGCT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1800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2.05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TGAAATTTGCCTCGCTGTAAC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TCTAACCCTGCTTTGGACTG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5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.38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AAAGAATGATCTTTTCATG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ACCATCAAAACCAATGTT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308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7.9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TGGAACCGTTCTTCATACA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TGACCAGTGGTGCTCTTTA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404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5.43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CAATCATTAACCCCTGAG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CTTCATGCTTCAGAAGA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80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4.47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TGAAGGCGCTGAAGGA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TCAACCTCGTCTTCACC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637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1.23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ACTCCAACGACGATGAA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GGTGAAGTGGAGTGGAGT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HVSSR8-24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GACTACGTACTTCCTTCCA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TGAACGGAGGTGTACTTGT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2832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.6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CGCCACACCTCTCCTCATCTC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ATCGATCCATGCCGCTAGTG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2825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CACATCACAAACCTACCCTAC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CTAATTAATCCCGCGGAAC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lastRenderedPageBreak/>
              <w:t>87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2804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.3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ACCAACCTAAGCAGTGACTC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GAAGAGCGATCATCAAATGTG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8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57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7.71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GTTCCGAGCAAGAGTACT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ATCGGACGTGGCATAT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89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0A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413" w:type="pct"/>
            <w:shd w:val="clear" w:color="auto" w:fill="auto"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TCTTGTCCCTGCAGGTCAT</w:t>
            </w:r>
          </w:p>
        </w:tc>
        <w:tc>
          <w:tcPr>
            <w:tcW w:w="1507" w:type="pct"/>
            <w:shd w:val="clear" w:color="auto" w:fill="auto"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AAACAGAGGCACATTTCATT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85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0.52</w:t>
            </w:r>
          </w:p>
        </w:tc>
        <w:tc>
          <w:tcPr>
            <w:tcW w:w="1413" w:type="pct"/>
            <w:shd w:val="clear" w:color="auto" w:fill="auto"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GTGGGCCCAATATGTCA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CGGTGACATGGAGAAA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1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HV09-25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4.56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TCGATCGAGGAGTAAACT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TGTCACTGGTTTGTTTCT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2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71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3.2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AGGTGAAAGCGAATCAT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CTGCTGCTCTTTCATCAG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3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3283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.86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CGGAATCAGATTGTGACGAACTC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CCCTGCCGATGAGCAAGTATC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4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467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3.49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TCTCTCTCTCTCTCTCTCTCT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CCTGACAATTCAACTGC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937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ATAAATAAAAATCCAGCA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ATCAGATATGGCATTAA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6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58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8.09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GCTGTATGTAGCTCGCAC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GGCCTTTAAAGCTGTCG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7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304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8.6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CAAACCGGCACATATAAGA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ATAGGGAGCTGAAGGAGAT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8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812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.41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GCTAGTGAGCTCCTAGT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TAACCCACCAACTTATT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99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52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4.85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GCAGTTGTGGATTTCAGT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GCTCAACGTTTGACTGTC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7226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4.93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GGCGTATTAGCGTTGTA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CATAAGGTTCTAGCCCAT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87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6.61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TCCCTGTTAAGAGAGAAAT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TGTATTTGGTGAAAGCAA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7221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6.42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GATGCCACATGTCGATTTAG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CCCTCCGTTTCACAATATAAG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3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09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7.8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TATGAGTTGCTGTCGTGC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ACTTGCATCCTCCCCTC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4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6323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CACGCCTTGACGAGGTGTCTC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GCCGTGTTCACGTTACAGAG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197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7.4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CTGAGAACTTTAATCATC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AACAACTTTGAAGAGAAA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44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8.2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GCCCTGGCGCAAATTTGATC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TAGAGGAGATCAGATGGTAGTGCAT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7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495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ATCCAAGGTGCAGAGATG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ACGATGACGAACACAAC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227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7.37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TGGTAGCACACACCCTT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TCGACATGTGGACCACT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09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519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9.9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AGAGCCCCTAAATTTCC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GGTACGCTCACCTGTGGA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1261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73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7.54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TCCATGCCCAAGACACAA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TTACATCATGGGTGACCC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sz w:val="20"/>
                <w:szCs w:val="20"/>
              </w:rPr>
              <w:t>111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sz w:val="20"/>
                <w:szCs w:val="20"/>
              </w:rPr>
              <w:t>RM1246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sz w:val="20"/>
                <w:szCs w:val="20"/>
              </w:rPr>
              <w:t>19.15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sz w:val="20"/>
                <w:szCs w:val="20"/>
              </w:rPr>
              <w:t>CTCGATCCCCTAGCTCT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sz w:val="20"/>
                <w:szCs w:val="20"/>
              </w:rPr>
              <w:t>TCACCTCGTTCTCGATC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491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ACATGATGCGTAGCGAGTT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TCTCCCTTCCCAATTCCTC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3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247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AGTGCCGATCGATGTAACG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CATATGGTTTTGACAAAGCG</w:t>
            </w:r>
          </w:p>
        </w:tc>
      </w:tr>
      <w:tr w:rsidR="00FB1F97" w:rsidRPr="004B4157" w:rsidTr="007A1444">
        <w:trPr>
          <w:trHeight w:val="277"/>
          <w:jc w:val="center"/>
        </w:trPr>
        <w:tc>
          <w:tcPr>
            <w:tcW w:w="190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14</w:t>
            </w:r>
          </w:p>
        </w:tc>
        <w:tc>
          <w:tcPr>
            <w:tcW w:w="489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RM313</w:t>
            </w:r>
          </w:p>
        </w:tc>
        <w:tc>
          <w:tcPr>
            <w:tcW w:w="628" w:type="pct"/>
            <w:shd w:val="clear" w:color="000000" w:fill="FFFFFF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7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TGCTACAAGTGTTCTTCAGGAC</w:t>
            </w:r>
          </w:p>
        </w:tc>
        <w:tc>
          <w:tcPr>
            <w:tcW w:w="1507" w:type="pct"/>
            <w:shd w:val="clear" w:color="auto" w:fill="auto"/>
            <w:noWrap/>
            <w:vAlign w:val="center"/>
            <w:hideMark/>
          </w:tcPr>
          <w:p w:rsidR="00FB1F97" w:rsidRPr="00CA7288" w:rsidRDefault="00FB1F97" w:rsidP="00B323BF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A7288">
              <w:rPr>
                <w:rFonts w:ascii="Times New Roman" w:hAnsi="Times New Roman"/>
                <w:color w:val="000000"/>
                <w:sz w:val="20"/>
                <w:szCs w:val="20"/>
              </w:rPr>
              <w:t>GCTCACCTTTTGTGTTCCAC</w:t>
            </w:r>
          </w:p>
        </w:tc>
      </w:tr>
    </w:tbl>
    <w:p w:rsidR="00060601" w:rsidRDefault="00060601" w:rsidP="00FB1F97">
      <w:pPr>
        <w:rPr>
          <w:rFonts w:ascii="Times New Roman" w:hAnsi="Times New Roman"/>
        </w:rPr>
        <w:sectPr w:rsidR="00060601" w:rsidSect="00FB1F97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060601" w:rsidRPr="002F279E" w:rsidRDefault="00060601" w:rsidP="00654DB2">
      <w:pPr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Supplementary t</w:t>
      </w:r>
      <w:r w:rsidRPr="00505FCE">
        <w:rPr>
          <w:rFonts w:ascii="Times New Roman" w:hAnsi="Times New Roman"/>
          <w:b/>
          <w:sz w:val="24"/>
          <w:szCs w:val="24"/>
        </w:rPr>
        <w:t xml:space="preserve">able </w:t>
      </w:r>
      <w:r w:rsidR="00654DB2">
        <w:rPr>
          <w:rFonts w:ascii="Times New Roman" w:hAnsi="Times New Roman"/>
          <w:b/>
          <w:sz w:val="24"/>
          <w:szCs w:val="24"/>
        </w:rPr>
        <w:t>S</w:t>
      </w:r>
      <w:r>
        <w:rPr>
          <w:rFonts w:ascii="Times New Roman" w:hAnsi="Times New Roman"/>
          <w:b/>
          <w:sz w:val="24"/>
          <w:szCs w:val="24"/>
        </w:rPr>
        <w:t>2</w:t>
      </w:r>
      <w:r w:rsidRPr="00505FCE">
        <w:rPr>
          <w:rFonts w:ascii="Times New Roman" w:hAnsi="Times New Roman"/>
          <w:b/>
          <w:sz w:val="24"/>
          <w:szCs w:val="24"/>
        </w:rPr>
        <w:t xml:space="preserve">. </w:t>
      </w:r>
      <w:r w:rsidRPr="00E147E6">
        <w:rPr>
          <w:rFonts w:ascii="Times New Roman" w:hAnsi="Times New Roman"/>
          <w:bCs/>
          <w:sz w:val="24"/>
          <w:szCs w:val="24"/>
        </w:rPr>
        <w:t>Agro</w:t>
      </w:r>
      <w:r>
        <w:rPr>
          <w:rFonts w:ascii="Times New Roman" w:hAnsi="Times New Roman"/>
          <w:bCs/>
          <w:sz w:val="24"/>
          <w:szCs w:val="24"/>
        </w:rPr>
        <w:t xml:space="preserve">-morphological parameters </w:t>
      </w:r>
      <w:r w:rsidRPr="00E147E6">
        <w:rPr>
          <w:rFonts w:ascii="Times New Roman" w:hAnsi="Times New Roman"/>
          <w:bCs/>
          <w:sz w:val="24"/>
          <w:szCs w:val="24"/>
        </w:rPr>
        <w:t>indicating</w:t>
      </w:r>
      <w:r>
        <w:rPr>
          <w:rFonts w:ascii="Times New Roman" w:hAnsi="Times New Roman"/>
          <w:bCs/>
          <w:sz w:val="24"/>
          <w:szCs w:val="24"/>
        </w:rPr>
        <w:t xml:space="preserve"> the relative </w:t>
      </w:r>
      <w:r w:rsidRPr="00E147E6">
        <w:rPr>
          <w:rFonts w:ascii="Times New Roman" w:hAnsi="Times New Roman"/>
          <w:bCs/>
          <w:sz w:val="24"/>
          <w:szCs w:val="24"/>
        </w:rPr>
        <w:t xml:space="preserve">performance PB1 NILs </w:t>
      </w:r>
      <w:r>
        <w:rPr>
          <w:rFonts w:ascii="Times New Roman" w:hAnsi="Times New Roman"/>
          <w:bCs/>
          <w:sz w:val="24"/>
          <w:szCs w:val="24"/>
        </w:rPr>
        <w:t xml:space="preserve">and parents </w:t>
      </w:r>
      <w:r w:rsidRPr="00E147E6">
        <w:rPr>
          <w:rFonts w:ascii="Times New Roman" w:hAnsi="Times New Roman"/>
          <w:bCs/>
          <w:sz w:val="24"/>
          <w:szCs w:val="24"/>
        </w:rPr>
        <w:t xml:space="preserve">under </w:t>
      </w:r>
      <w:r>
        <w:rPr>
          <w:rFonts w:ascii="Times New Roman" w:hAnsi="Times New Roman"/>
          <w:bCs/>
          <w:sz w:val="24"/>
          <w:szCs w:val="24"/>
        </w:rPr>
        <w:t>stressed</w:t>
      </w:r>
      <w:r w:rsidR="00A63BBD">
        <w:rPr>
          <w:rFonts w:ascii="Times New Roman" w:hAnsi="Times New Roman"/>
          <w:bCs/>
          <w:sz w:val="24"/>
          <w:szCs w:val="24"/>
        </w:rPr>
        <w:t xml:space="preserve"> (S)</w:t>
      </w:r>
      <w:r w:rsidRPr="00E147E6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and unstressed </w:t>
      </w:r>
      <w:r w:rsidR="00A63BBD">
        <w:rPr>
          <w:rFonts w:ascii="Times New Roman" w:hAnsi="Times New Roman"/>
          <w:bCs/>
          <w:sz w:val="24"/>
          <w:szCs w:val="24"/>
        </w:rPr>
        <w:t xml:space="preserve">(NS) </w:t>
      </w:r>
      <w:r>
        <w:rPr>
          <w:rFonts w:ascii="Times New Roman" w:hAnsi="Times New Roman"/>
          <w:bCs/>
          <w:sz w:val="24"/>
          <w:szCs w:val="24"/>
        </w:rPr>
        <w:t>conditions during 2017,</w:t>
      </w:r>
      <w:r w:rsidRPr="00E147E6">
        <w:rPr>
          <w:rFonts w:ascii="Times New Roman" w:hAnsi="Times New Roman"/>
          <w:bCs/>
          <w:sz w:val="24"/>
          <w:szCs w:val="24"/>
        </w:rPr>
        <w:t xml:space="preserve"> 2018</w:t>
      </w:r>
      <w:r>
        <w:rPr>
          <w:rFonts w:ascii="Times New Roman" w:hAnsi="Times New Roman"/>
          <w:bCs/>
          <w:sz w:val="24"/>
          <w:szCs w:val="24"/>
        </w:rPr>
        <w:t xml:space="preserve"> and 2019.</w:t>
      </w:r>
    </w:p>
    <w:tbl>
      <w:tblPr>
        <w:tblW w:w="519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2"/>
        <w:gridCol w:w="747"/>
        <w:gridCol w:w="826"/>
        <w:gridCol w:w="768"/>
        <w:gridCol w:w="739"/>
        <w:gridCol w:w="743"/>
        <w:gridCol w:w="726"/>
        <w:gridCol w:w="728"/>
        <w:gridCol w:w="674"/>
        <w:gridCol w:w="633"/>
        <w:gridCol w:w="698"/>
        <w:gridCol w:w="726"/>
      </w:tblGrid>
      <w:tr w:rsidR="00D30156" w:rsidRPr="00FC6F7D" w:rsidTr="00D30156">
        <w:trPr>
          <w:tblHeader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NILs</w:t>
            </w:r>
          </w:p>
        </w:tc>
        <w:tc>
          <w:tcPr>
            <w:tcW w:w="399" w:type="pct"/>
            <w:vMerge w:val="restart"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Season</w:t>
            </w:r>
          </w:p>
        </w:tc>
        <w:tc>
          <w:tcPr>
            <w:tcW w:w="851" w:type="pct"/>
            <w:gridSpan w:val="2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DFF</w:t>
            </w:r>
          </w:p>
        </w:tc>
        <w:tc>
          <w:tcPr>
            <w:tcW w:w="792" w:type="pct"/>
            <w:gridSpan w:val="2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PH</w:t>
            </w:r>
          </w:p>
        </w:tc>
        <w:tc>
          <w:tcPr>
            <w:tcW w:w="777" w:type="pct"/>
            <w:gridSpan w:val="2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NT</w:t>
            </w:r>
          </w:p>
        </w:tc>
        <w:tc>
          <w:tcPr>
            <w:tcW w:w="697" w:type="pct"/>
            <w:gridSpan w:val="2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PL</w:t>
            </w:r>
          </w:p>
        </w:tc>
        <w:tc>
          <w:tcPr>
            <w:tcW w:w="762" w:type="pct"/>
            <w:gridSpan w:val="2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SF</w:t>
            </w:r>
          </w:p>
        </w:tc>
      </w:tr>
      <w:tr w:rsidR="00D30156" w:rsidRPr="00FC6F7D" w:rsidTr="00D30156">
        <w:trPr>
          <w:tblHeader/>
          <w:jc w:val="center"/>
        </w:trPr>
        <w:tc>
          <w:tcPr>
            <w:tcW w:w="722" w:type="pct"/>
            <w:vMerge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</w:p>
        </w:tc>
        <w:tc>
          <w:tcPr>
            <w:tcW w:w="399" w:type="pct"/>
            <w:vMerge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</w:p>
        </w:tc>
        <w:tc>
          <w:tcPr>
            <w:tcW w:w="441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S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NS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S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NS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S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NS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S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NS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S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b/>
                <w:bCs/>
                <w:color w:val="000000"/>
                <w:w w:val="80"/>
              </w:rPr>
              <w:t>NS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1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4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7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9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4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2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5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9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2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5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2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5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3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45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2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6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9</w:t>
            </w:r>
            <w:r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5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ef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3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5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6</w:t>
            </w:r>
            <w:r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5</w:t>
            </w:r>
            <w:r w:rsidR="00B92F20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2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e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2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f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2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7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d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0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2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0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1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90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1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7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3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5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1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2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0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5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0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4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3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5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5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4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e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8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-f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3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8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6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0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0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6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48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91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8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8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5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5</w:t>
            </w:r>
            <w:r w:rsidR="00B92F20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</w:t>
            </w:r>
            <w:r w:rsidR="00B92F20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1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9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1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5</w:t>
            </w:r>
            <w:r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1</w:t>
            </w:r>
            <w:r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4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5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9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7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ef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4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3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3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6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0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6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4</w:t>
            </w:r>
            <w:r w:rsidR="00B92F20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4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1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2</w:t>
            </w:r>
            <w:r w:rsidR="00B92F20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5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4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5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6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8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6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ef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3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8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4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7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6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4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f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5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8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8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3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</w:t>
            </w:r>
            <w:r w:rsidR="00B92F20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9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6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</w:t>
            </w:r>
            <w:r w:rsidR="00B92F20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0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8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9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9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4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5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2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5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0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7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9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5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6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5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2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1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f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6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7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5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3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2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0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7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1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91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7</w:t>
            </w:r>
            <w:r w:rsidR="00B92F20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1</w:t>
            </w:r>
            <w:r w:rsidR="00B92F20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5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4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4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3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9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7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4</w:t>
            </w:r>
            <w:r w:rsidR="00B92F20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7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4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7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5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7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8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7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d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9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2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3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42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7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2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9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1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4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6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4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1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3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7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5</w:t>
            </w:r>
            <w:r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6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3</w:t>
            </w:r>
            <w:r w:rsidR="00B92F20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3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6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6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9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3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8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 xml:space="preserve">100.5 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0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6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7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49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3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e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5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6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9</w:t>
            </w:r>
            <w:r w:rsidR="00B92F20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6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4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3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6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7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1.3</w:t>
            </w:r>
            <w:r w:rsidR="00B92F20" w:rsidRPr="00B92F2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3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5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5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7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0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-f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9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2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4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8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0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7</w:t>
            </w:r>
            <w:r w:rsidR="00B92F20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48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9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e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8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0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1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4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5</w:t>
            </w:r>
            <w:r w:rsidR="00B92F20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4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9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0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8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5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ef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3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6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4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5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e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0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f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10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3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9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4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9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d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9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0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7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2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9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e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2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2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6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0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4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2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1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6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0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9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5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ef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7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4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7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5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3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e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11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2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3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9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3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7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49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5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e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3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5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1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0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8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3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2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6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0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7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7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ef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</w:t>
            </w:r>
            <w:r w:rsidR="00B92F20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4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5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8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2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f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12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6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9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4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0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2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8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2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6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4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2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1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8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5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1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5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4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4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30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0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1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f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13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8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6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d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5.</w:t>
            </w:r>
            <w:r>
              <w:rPr>
                <w:rFonts w:ascii="Times New Roman" w:hAnsi="Times New Roman"/>
                <w:color w:val="000000"/>
                <w:w w:val="80"/>
              </w:rPr>
              <w:t>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6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d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0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7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1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9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e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4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2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6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4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4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4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6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4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8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6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1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2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5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5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3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e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7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ef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14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8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6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d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4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2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9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7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4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9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2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3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7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5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3</w:t>
            </w:r>
            <w:r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4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1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8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5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4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ef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4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5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2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5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ef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15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7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7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d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7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9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7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5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7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</w:t>
            </w:r>
            <w:r w:rsidR="00A10F18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6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9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0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6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2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</w:t>
            </w:r>
            <w:r w:rsidR="00B92F20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3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4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</w:t>
            </w:r>
          </w:p>
        </w:tc>
      </w:tr>
      <w:tr w:rsidR="00D30156" w:rsidRPr="00FC6F7D" w:rsidTr="00D30156">
        <w:trPr>
          <w:trHeight w:val="258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6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0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3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3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5</w:t>
            </w:r>
            <w:r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7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9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-f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lastRenderedPageBreak/>
              <w:t>NIL16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d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7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3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9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6.</w:t>
            </w:r>
            <w:r>
              <w:rPr>
                <w:rFonts w:ascii="Times New Roman" w:hAnsi="Times New Roman"/>
                <w:color w:val="000000"/>
                <w:w w:val="80"/>
              </w:rPr>
              <w:t>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30</w:t>
            </w:r>
            <w:r w:rsidR="00A10F18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7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6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3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9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0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4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3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1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0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9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8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5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ef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4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4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2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e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9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-f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17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9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7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5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9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7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1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5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3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9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1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4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8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4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30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5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1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9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6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7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ef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4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3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5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4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5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IL18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9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3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</w:t>
            </w:r>
            <w:r w:rsidR="00A10F18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6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6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4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5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5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2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0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5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3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1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0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9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7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1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e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2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3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6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7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8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ef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PB1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7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5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0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3</w:t>
            </w:r>
            <w:r w:rsidR="00A10F18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0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6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8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45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6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e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0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6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2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5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2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47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5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5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4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5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5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6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9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9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e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1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f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N22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4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f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4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e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8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26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3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8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3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1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93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4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2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9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30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3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4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7</w:t>
            </w:r>
            <w:r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3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7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7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4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1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01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23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3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6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9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2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8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4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294F22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70"/>
              </w:rPr>
            </w:pPr>
            <w:r w:rsidRPr="00294F22">
              <w:rPr>
                <w:rFonts w:ascii="Times New Roman" w:hAnsi="Times New Roman"/>
                <w:w w:val="70"/>
              </w:rPr>
              <w:t>IR86918-B-B-305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5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g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4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f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6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23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e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2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3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53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4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e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0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0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30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53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1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5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5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1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3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2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1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7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31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3.2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5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4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0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91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 w:val="restar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IR64</w:t>
            </w: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12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7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e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3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5</w:t>
            </w:r>
            <w:r w:rsidR="00A10F18">
              <w:rPr>
                <w:rFonts w:ascii="Times New Roman" w:hAnsi="Times New Roman"/>
                <w:color w:val="000000"/>
                <w:w w:val="80"/>
              </w:rPr>
              <w:t>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0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4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1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2.6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48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79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e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0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-e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6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7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6.8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2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4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5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c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6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1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d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3.5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9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71.0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f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87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d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0.7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14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.9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b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3.4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c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D00A30" w:rsidRPr="00FC6F7D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7.3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-e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D00A30" w:rsidRPr="00D00A30" w:rsidRDefault="00D00A30" w:rsidP="00D00A30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D00A30">
              <w:rPr>
                <w:rFonts w:ascii="Times New Roman" w:hAnsi="Times New Roman"/>
                <w:color w:val="000000"/>
                <w:w w:val="80"/>
              </w:rPr>
              <w:t>87.1</w:t>
            </w:r>
            <w:r w:rsidRPr="00D00A30">
              <w:rPr>
                <w:rFonts w:ascii="Times New Roman" w:hAnsi="Times New Roman"/>
                <w:color w:val="000000"/>
                <w:w w:val="80"/>
                <w:vertAlign w:val="superscript"/>
              </w:rPr>
              <w:t>abc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 w:val="restart"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SE</w:t>
            </w:r>
          </w:p>
        </w:tc>
        <w:tc>
          <w:tcPr>
            <w:tcW w:w="399" w:type="pct"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.47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.36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.42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.89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0.29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0.28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0.55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0.44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.30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.09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.43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.43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.41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.26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0.23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0.26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0.40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0.35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.62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0.82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.80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.76</w:t>
            </w:r>
          </w:p>
        </w:tc>
        <w:tc>
          <w:tcPr>
            <w:tcW w:w="395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.14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.77</w:t>
            </w:r>
          </w:p>
        </w:tc>
        <w:tc>
          <w:tcPr>
            <w:tcW w:w="388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0.32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0.31</w:t>
            </w:r>
          </w:p>
        </w:tc>
        <w:tc>
          <w:tcPr>
            <w:tcW w:w="360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0.38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0.44</w:t>
            </w:r>
          </w:p>
        </w:tc>
        <w:tc>
          <w:tcPr>
            <w:tcW w:w="373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.00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0.98</w:t>
            </w: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 w:val="restart"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LSD (5%)</w:t>
            </w:r>
          </w:p>
        </w:tc>
        <w:tc>
          <w:tcPr>
            <w:tcW w:w="399" w:type="pct"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7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  <w:bdr w:val="none" w:sz="0" w:space="0" w:color="auto" w:frame="1"/>
              </w:rPr>
              <w:t>2.08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5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  <w:bdr w:val="none" w:sz="0" w:space="0" w:color="auto" w:frame="1"/>
              </w:rPr>
              <w:t>8.58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88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3.23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60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.41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73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6.96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8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  <w:bdr w:val="none" w:sz="0" w:space="0" w:color="auto" w:frame="1"/>
              </w:rPr>
            </w:pPr>
            <w:r w:rsidRPr="00FC6F7D">
              <w:rPr>
                <w:rFonts w:ascii="Times New Roman" w:hAnsi="Times New Roman"/>
                <w:color w:val="000000"/>
                <w:w w:val="80"/>
                <w:bdr w:val="none" w:sz="0" w:space="0" w:color="auto" w:frame="1"/>
              </w:rPr>
              <w:t>3.91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5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  <w:bdr w:val="none" w:sz="0" w:space="0" w:color="auto" w:frame="1"/>
              </w:rPr>
            </w:pPr>
            <w:r w:rsidRPr="00FC6F7D">
              <w:rPr>
                <w:rFonts w:ascii="Times New Roman" w:hAnsi="Times New Roman"/>
                <w:color w:val="000000"/>
                <w:w w:val="80"/>
                <w:bdr w:val="none" w:sz="0" w:space="0" w:color="auto" w:frame="1"/>
              </w:rPr>
              <w:t>2.0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88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3.67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60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.21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73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9.61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</w:tr>
      <w:tr w:rsidR="00D30156" w:rsidRPr="00FC6F7D" w:rsidTr="00D30156">
        <w:trPr>
          <w:trHeight w:val="264"/>
          <w:jc w:val="center"/>
        </w:trPr>
        <w:tc>
          <w:tcPr>
            <w:tcW w:w="722" w:type="pct"/>
            <w:vMerge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9" w:type="pct"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019</w:t>
            </w:r>
          </w:p>
        </w:tc>
        <w:tc>
          <w:tcPr>
            <w:tcW w:w="441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  <w:bdr w:val="none" w:sz="0" w:space="0" w:color="auto" w:frame="1"/>
              </w:rPr>
            </w:pPr>
            <w:r w:rsidRPr="00FC6F7D">
              <w:rPr>
                <w:rFonts w:ascii="Times New Roman" w:hAnsi="Times New Roman"/>
                <w:color w:val="000000"/>
                <w:w w:val="80"/>
                <w:bdr w:val="none" w:sz="0" w:space="0" w:color="auto" w:frame="1"/>
              </w:rPr>
              <w:t>2.34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95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  <w:bdr w:val="none" w:sz="0" w:space="0" w:color="auto" w:frame="1"/>
              </w:rPr>
            </w:pPr>
            <w:r w:rsidRPr="00FC6F7D">
              <w:rPr>
                <w:rFonts w:ascii="Times New Roman" w:hAnsi="Times New Roman"/>
                <w:color w:val="000000"/>
                <w:w w:val="80"/>
                <w:bdr w:val="none" w:sz="0" w:space="0" w:color="auto" w:frame="1"/>
              </w:rPr>
              <w:t>3.69</w:t>
            </w:r>
          </w:p>
        </w:tc>
        <w:tc>
          <w:tcPr>
            <w:tcW w:w="397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88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2.94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60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1.82</w:t>
            </w:r>
          </w:p>
        </w:tc>
        <w:tc>
          <w:tcPr>
            <w:tcW w:w="338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  <w:tc>
          <w:tcPr>
            <w:tcW w:w="373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  <w:r w:rsidRPr="00FC6F7D">
              <w:rPr>
                <w:rFonts w:ascii="Times New Roman" w:hAnsi="Times New Roman"/>
                <w:color w:val="000000"/>
                <w:w w:val="80"/>
              </w:rPr>
              <w:t>4.63</w:t>
            </w:r>
          </w:p>
        </w:tc>
        <w:tc>
          <w:tcPr>
            <w:tcW w:w="389" w:type="pct"/>
            <w:shd w:val="clear" w:color="auto" w:fill="auto"/>
            <w:noWrap/>
            <w:hideMark/>
          </w:tcPr>
          <w:p w:rsidR="00060601" w:rsidRPr="00FC6F7D" w:rsidRDefault="00060601" w:rsidP="00DF5843">
            <w:pPr>
              <w:spacing w:after="0" w:line="240" w:lineRule="auto"/>
              <w:rPr>
                <w:rFonts w:ascii="Times New Roman" w:hAnsi="Times New Roman"/>
                <w:color w:val="000000"/>
                <w:w w:val="80"/>
              </w:rPr>
            </w:pPr>
          </w:p>
        </w:tc>
      </w:tr>
    </w:tbl>
    <w:p w:rsidR="00E4011F" w:rsidRDefault="00060601" w:rsidP="00E4011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294F22">
        <w:rPr>
          <w:rFonts w:ascii="Times New Roman" w:hAnsi="Times New Roman"/>
          <w:sz w:val="20"/>
          <w:szCs w:val="20"/>
        </w:rPr>
        <w:t>DF, days to 50% Flowering; PH, plant height in cm; NT, number of reproductive tillers; PL, panicle length in cm; SF, spikelet fertility %; SE, standard error; LSD, least significant difference</w:t>
      </w:r>
    </w:p>
    <w:p w:rsidR="00E4011F" w:rsidRPr="00F7610F" w:rsidRDefault="00E4011F" w:rsidP="00E4011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Means followed by same letters are statistically at par based on the least significant difference test at 95% confidence level. </w:t>
      </w:r>
    </w:p>
    <w:p w:rsidR="00060601" w:rsidRPr="00294F22" w:rsidRDefault="00060601" w:rsidP="00060601">
      <w:pPr>
        <w:rPr>
          <w:rFonts w:ascii="Times New Roman" w:hAnsi="Times New Roman"/>
          <w:sz w:val="20"/>
          <w:szCs w:val="20"/>
        </w:rPr>
      </w:pPr>
      <w:r w:rsidRPr="00294F22">
        <w:rPr>
          <w:rFonts w:ascii="Times New Roman" w:hAnsi="Times New Roman"/>
          <w:sz w:val="20"/>
          <w:szCs w:val="20"/>
        </w:rPr>
        <w:t xml:space="preserve"> </w:t>
      </w:r>
      <w:r w:rsidRPr="00294F22">
        <w:rPr>
          <w:rFonts w:ascii="Times New Roman" w:hAnsi="Times New Roman"/>
          <w:sz w:val="20"/>
          <w:szCs w:val="20"/>
        </w:rPr>
        <w:tab/>
      </w:r>
    </w:p>
    <w:p w:rsidR="00060601" w:rsidRDefault="00060601" w:rsidP="00060601">
      <w:pPr>
        <w:rPr>
          <w:rFonts w:ascii="Times New Roman" w:hAnsi="Times New Roman"/>
          <w:sz w:val="24"/>
          <w:szCs w:val="24"/>
        </w:rPr>
      </w:pPr>
    </w:p>
    <w:p w:rsidR="00060601" w:rsidRDefault="00060601" w:rsidP="00060601">
      <w:pPr>
        <w:rPr>
          <w:rFonts w:ascii="Times New Roman" w:hAnsi="Times New Roman"/>
          <w:sz w:val="24"/>
          <w:szCs w:val="24"/>
        </w:rPr>
      </w:pPr>
    </w:p>
    <w:p w:rsidR="00060601" w:rsidRDefault="00060601" w:rsidP="00060601">
      <w:pPr>
        <w:rPr>
          <w:rFonts w:ascii="Times New Roman" w:hAnsi="Times New Roman"/>
          <w:sz w:val="24"/>
          <w:szCs w:val="24"/>
        </w:rPr>
      </w:pPr>
    </w:p>
    <w:p w:rsidR="00654DB2" w:rsidRPr="002F279E" w:rsidRDefault="00060601" w:rsidP="00654DB2">
      <w:p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  <w:r w:rsidR="00654DB2">
        <w:rPr>
          <w:rFonts w:ascii="Times New Roman" w:hAnsi="Times New Roman"/>
          <w:b/>
          <w:sz w:val="24"/>
          <w:szCs w:val="24"/>
        </w:rPr>
        <w:lastRenderedPageBreak/>
        <w:t>Supplementary table S3</w:t>
      </w:r>
      <w:r w:rsidR="00654DB2" w:rsidRPr="00505FCE">
        <w:rPr>
          <w:rFonts w:ascii="Times New Roman" w:hAnsi="Times New Roman"/>
          <w:b/>
          <w:sz w:val="24"/>
          <w:szCs w:val="24"/>
        </w:rPr>
        <w:t xml:space="preserve">. </w:t>
      </w:r>
      <w:r w:rsidR="00654DB2">
        <w:rPr>
          <w:rFonts w:ascii="Times New Roman" w:hAnsi="Times New Roman"/>
          <w:bCs/>
          <w:sz w:val="24"/>
          <w:szCs w:val="24"/>
        </w:rPr>
        <w:t xml:space="preserve"> Drought tolerance indices and grain yield of </w:t>
      </w:r>
      <w:r w:rsidR="00654DB2" w:rsidRPr="00E147E6">
        <w:rPr>
          <w:rFonts w:ascii="Times New Roman" w:hAnsi="Times New Roman"/>
          <w:bCs/>
          <w:sz w:val="24"/>
          <w:szCs w:val="24"/>
        </w:rPr>
        <w:t>PB1 NILs along with checks</w:t>
      </w:r>
      <w:r w:rsidR="00654DB2">
        <w:rPr>
          <w:rFonts w:ascii="Times New Roman" w:hAnsi="Times New Roman"/>
          <w:bCs/>
          <w:sz w:val="24"/>
          <w:szCs w:val="24"/>
        </w:rPr>
        <w:t xml:space="preserve"> and parents</w:t>
      </w:r>
      <w:r w:rsidR="00654DB2" w:rsidRPr="00E147E6">
        <w:rPr>
          <w:rFonts w:ascii="Times New Roman" w:hAnsi="Times New Roman"/>
          <w:bCs/>
          <w:sz w:val="24"/>
          <w:szCs w:val="24"/>
        </w:rPr>
        <w:t xml:space="preserve"> under </w:t>
      </w:r>
      <w:r w:rsidR="00654DB2">
        <w:rPr>
          <w:rFonts w:ascii="Times New Roman" w:hAnsi="Times New Roman"/>
          <w:bCs/>
          <w:sz w:val="24"/>
          <w:szCs w:val="24"/>
        </w:rPr>
        <w:t>stressed and unstressed conditions during 2017,</w:t>
      </w:r>
      <w:r w:rsidR="00654DB2" w:rsidRPr="00E147E6">
        <w:rPr>
          <w:rFonts w:ascii="Times New Roman" w:hAnsi="Times New Roman"/>
          <w:bCs/>
          <w:sz w:val="24"/>
          <w:szCs w:val="24"/>
        </w:rPr>
        <w:t xml:space="preserve"> 2018</w:t>
      </w:r>
      <w:r w:rsidR="00654DB2">
        <w:rPr>
          <w:rFonts w:ascii="Times New Roman" w:hAnsi="Times New Roman"/>
          <w:bCs/>
          <w:sz w:val="24"/>
          <w:szCs w:val="24"/>
        </w:rPr>
        <w:t xml:space="preserve"> and 2019</w:t>
      </w:r>
      <w:r w:rsidR="00654DB2" w:rsidRPr="00E147E6">
        <w:rPr>
          <w:rFonts w:ascii="Times New Roman" w:hAnsi="Times New Roman"/>
          <w:bCs/>
          <w:sz w:val="24"/>
          <w:szCs w:val="24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067"/>
        <w:gridCol w:w="769"/>
        <w:gridCol w:w="1149"/>
        <w:gridCol w:w="1403"/>
        <w:gridCol w:w="907"/>
        <w:gridCol w:w="907"/>
        <w:gridCol w:w="907"/>
        <w:gridCol w:w="907"/>
      </w:tblGrid>
      <w:tr w:rsidR="00654DB2" w:rsidRPr="00B7520E" w:rsidTr="00654DB2">
        <w:trPr>
          <w:tblHeader/>
        </w:trPr>
        <w:tc>
          <w:tcPr>
            <w:tcW w:w="114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  <w:t>Entries</w:t>
            </w:r>
          </w:p>
        </w:tc>
        <w:tc>
          <w:tcPr>
            <w:tcW w:w="42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  <w:t>Year</w:t>
            </w:r>
          </w:p>
        </w:tc>
        <w:tc>
          <w:tcPr>
            <w:tcW w:w="14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  <w:t>Grain Yield (Kg/ha)</w:t>
            </w:r>
          </w:p>
        </w:tc>
        <w:tc>
          <w:tcPr>
            <w:tcW w:w="50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  <w:t>%R</w:t>
            </w:r>
          </w:p>
        </w:tc>
        <w:tc>
          <w:tcPr>
            <w:tcW w:w="50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  <w:t>DYI</w:t>
            </w:r>
          </w:p>
        </w:tc>
        <w:tc>
          <w:tcPr>
            <w:tcW w:w="50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  <w:t>STI</w:t>
            </w:r>
          </w:p>
        </w:tc>
        <w:tc>
          <w:tcPr>
            <w:tcW w:w="50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  <w:t>SSI</w:t>
            </w:r>
          </w:p>
        </w:tc>
      </w:tr>
      <w:tr w:rsidR="00654DB2" w:rsidRPr="00B7520E" w:rsidTr="00654DB2">
        <w:trPr>
          <w:tblHeader/>
        </w:trPr>
        <w:tc>
          <w:tcPr>
            <w:tcW w:w="114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</w:pP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  <w:t>Stressed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  <w:t>Unstressed</w:t>
            </w:r>
          </w:p>
        </w:tc>
        <w:tc>
          <w:tcPr>
            <w:tcW w:w="50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</w:pPr>
          </w:p>
        </w:tc>
        <w:tc>
          <w:tcPr>
            <w:tcW w:w="50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</w:pPr>
          </w:p>
        </w:tc>
        <w:tc>
          <w:tcPr>
            <w:tcW w:w="50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</w:pPr>
          </w:p>
        </w:tc>
        <w:tc>
          <w:tcPr>
            <w:tcW w:w="50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w w:val="90"/>
                <w:lang w:eastAsia="en-GB" w:bidi="hi-IN"/>
              </w:rPr>
            </w:pP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1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45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803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8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5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325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j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216.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-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93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.7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0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45.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lm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614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6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3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k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2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81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933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90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7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300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g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404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-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5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7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2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389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g-j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932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6.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7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2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f-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-f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3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89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922.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8.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5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526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-f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955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4.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6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2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671.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fg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953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1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f-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6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-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3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fgh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4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440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848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92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.3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0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210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h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023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5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7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d-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054.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kl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754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1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jk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c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5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98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355.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90.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8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497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-f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366.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-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2.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d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6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2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613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fgh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798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2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-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6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-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2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f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-h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6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73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089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8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5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377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g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548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-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5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7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2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175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885.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3.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k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4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hij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3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7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ij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7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18.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798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91.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9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0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555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-e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766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3.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6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2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106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d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049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5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jk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5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g-j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3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8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ij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8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423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315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93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.6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0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914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f-j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059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1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fgh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301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h-k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594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6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7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2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g-j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-f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9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04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541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90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9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0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93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g-h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4733.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3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-d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gh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-d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123.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ijk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698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0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8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2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ij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10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463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167.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92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.3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0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30.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h-j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273.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-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8.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4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h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084.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jk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855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1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ij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-d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11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66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947.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8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5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150.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i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204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de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7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7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-h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550.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fgh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882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3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d-h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6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d-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2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-h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fg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12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59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939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5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2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109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-i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465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-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9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8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-h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794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f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761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8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h-k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5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-j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3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d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8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ghi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13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41.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892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90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9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21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g-j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083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3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gh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c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235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ijk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771.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8.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8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2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hij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14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942.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999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4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958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-i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4982.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0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fgh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249.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ijk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661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7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7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2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ij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-f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15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97.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094.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6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3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136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i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625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9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8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2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-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</w:tr>
      <w:tr w:rsidR="00654DB2" w:rsidRPr="00B7520E" w:rsidTr="00654DB2">
        <w:trPr>
          <w:trHeight w:val="265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782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f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919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9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g-j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5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-j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3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d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8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ghi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lastRenderedPageBreak/>
              <w:t>NIL16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86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206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7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3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028.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d-i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631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1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-h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052.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kl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976.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2.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jk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c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17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007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136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3.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654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-d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041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2.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6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3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484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190.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9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4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ij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4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7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j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IL18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015.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719.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2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67.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g-j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371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-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3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fgh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c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432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ghi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777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5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-g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7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-h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2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f-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d-g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PB1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309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581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94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3.1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0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73.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g-j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291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-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9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6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0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hi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09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m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553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7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3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l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N</w:t>
            </w:r>
            <w:r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 xml:space="preserve">agina </w:t>
            </w: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2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926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458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3.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795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033.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f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4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4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2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8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e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596.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193.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0.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m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3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j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4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6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k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IR86918-B-B-305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49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4633.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8.1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4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08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748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h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896.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4.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cd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6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3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-e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-d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820.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715.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0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m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3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j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49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6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k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IR64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 </w:t>
            </w: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388.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7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790.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93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.6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0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197.0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c</w:t>
            </w:r>
          </w:p>
        </w:tc>
        <w:tc>
          <w:tcPr>
            <w:tcW w:w="7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484.6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1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9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b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2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02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e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981.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de</w:t>
            </w:r>
          </w:p>
        </w:tc>
        <w:tc>
          <w:tcPr>
            <w:tcW w:w="7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052.5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ab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7.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ijk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53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f-j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37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cd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84</w:t>
            </w:r>
            <w:r w:rsidRPr="00B7520E">
              <w:rPr>
                <w:rFonts w:ascii="Times New Roman" w:hAnsi="Times New Roman"/>
                <w:color w:val="000000"/>
                <w:w w:val="90"/>
                <w:vertAlign w:val="superscript"/>
                <w:lang w:eastAsia="en-GB" w:bidi="hi-IN"/>
              </w:rPr>
              <w:t>hi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LSD (0.05)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7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704.4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980.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1.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1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3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8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52.6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863.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1.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1.4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15</w:t>
            </w:r>
          </w:p>
        </w:tc>
      </w:tr>
      <w:tr w:rsidR="00654DB2" w:rsidRPr="00B7520E" w:rsidTr="00654DB2">
        <w:trPr>
          <w:trHeight w:val="269"/>
        </w:trPr>
        <w:tc>
          <w:tcPr>
            <w:tcW w:w="1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201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318.8</w:t>
            </w:r>
          </w:p>
        </w:tc>
        <w:tc>
          <w:tcPr>
            <w:tcW w:w="7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541.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6.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3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0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54DB2" w:rsidRPr="00B7520E" w:rsidRDefault="00654DB2" w:rsidP="00F47760">
            <w:pPr>
              <w:spacing w:after="0" w:line="240" w:lineRule="auto"/>
              <w:rPr>
                <w:rFonts w:ascii="Times New Roman" w:hAnsi="Times New Roman"/>
                <w:color w:val="000000"/>
                <w:w w:val="90"/>
                <w:lang w:eastAsia="en-GB" w:bidi="hi-IN"/>
              </w:rPr>
            </w:pPr>
            <w:r w:rsidRPr="00B7520E">
              <w:rPr>
                <w:rFonts w:ascii="Times New Roman" w:hAnsi="Times New Roman"/>
                <w:color w:val="000000"/>
                <w:w w:val="90"/>
                <w:lang w:eastAsia="en-GB" w:bidi="hi-IN"/>
              </w:rPr>
              <w:t>0.09</w:t>
            </w:r>
          </w:p>
        </w:tc>
      </w:tr>
    </w:tbl>
    <w:p w:rsidR="00E4011F" w:rsidRPr="00E4011F" w:rsidRDefault="00654DB2" w:rsidP="00E4011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E4011F">
        <w:rPr>
          <w:rFonts w:ascii="Times New Roman" w:hAnsi="Times New Roman"/>
          <w:color w:val="000000"/>
          <w:sz w:val="20"/>
          <w:szCs w:val="20"/>
          <w:lang w:val="en-GB" w:eastAsia="en-GB" w:bidi="hi-IN"/>
        </w:rPr>
        <w:t>%R, percentage reduction in yield; DYI, drought yield index; STI, stress tolerance index; SSI, stress susceptibility index</w:t>
      </w:r>
      <w:r w:rsidR="00E4011F">
        <w:rPr>
          <w:rFonts w:ascii="Times New Roman" w:hAnsi="Times New Roman"/>
          <w:color w:val="000000"/>
          <w:sz w:val="20"/>
          <w:szCs w:val="20"/>
          <w:lang w:val="en-GB" w:eastAsia="en-GB" w:bidi="hi-IN"/>
        </w:rPr>
        <w:t xml:space="preserve">. </w:t>
      </w:r>
      <w:r w:rsidR="00E4011F" w:rsidRPr="00E4011F">
        <w:rPr>
          <w:rFonts w:ascii="Times New Roman" w:hAnsi="Times New Roman"/>
          <w:sz w:val="20"/>
          <w:szCs w:val="20"/>
        </w:rPr>
        <w:t xml:space="preserve">Means followed by same letters are statistically at par based on the least significant difference test at 95% confidence level. </w:t>
      </w:r>
    </w:p>
    <w:p w:rsidR="00E4011F" w:rsidRDefault="00E4011F" w:rsidP="00654DB2">
      <w:pPr>
        <w:jc w:val="both"/>
        <w:rPr>
          <w:rFonts w:ascii="Times New Roman" w:hAnsi="Times New Roman"/>
          <w:sz w:val="24"/>
          <w:szCs w:val="24"/>
        </w:rPr>
      </w:pPr>
    </w:p>
    <w:sectPr w:rsidR="00E4011F" w:rsidSect="000606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052615"/>
    <w:multiLevelType w:val="hybridMultilevel"/>
    <w:tmpl w:val="3B546A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2A7F7D"/>
    <w:multiLevelType w:val="hybridMultilevel"/>
    <w:tmpl w:val="5CB88C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zWyNDcyNTMzMTJW0lEKTi0uzszPAykwrwUAWFL86iwAAAA="/>
  </w:docVars>
  <w:rsids>
    <w:rsidRoot w:val="00FB1F97"/>
    <w:rsid w:val="00003FDE"/>
    <w:rsid w:val="00060601"/>
    <w:rsid w:val="000C16B4"/>
    <w:rsid w:val="004B4157"/>
    <w:rsid w:val="00525511"/>
    <w:rsid w:val="00654DB2"/>
    <w:rsid w:val="00726984"/>
    <w:rsid w:val="007A1444"/>
    <w:rsid w:val="007B05E0"/>
    <w:rsid w:val="00852316"/>
    <w:rsid w:val="00A10F18"/>
    <w:rsid w:val="00A63BBD"/>
    <w:rsid w:val="00B323BF"/>
    <w:rsid w:val="00B77A75"/>
    <w:rsid w:val="00B92F20"/>
    <w:rsid w:val="00C93919"/>
    <w:rsid w:val="00CA23E1"/>
    <w:rsid w:val="00CA7288"/>
    <w:rsid w:val="00D00A30"/>
    <w:rsid w:val="00D30156"/>
    <w:rsid w:val="00D61B1F"/>
    <w:rsid w:val="00DF5843"/>
    <w:rsid w:val="00E4011F"/>
    <w:rsid w:val="00EF1613"/>
    <w:rsid w:val="00F47760"/>
    <w:rsid w:val="00FB1F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874058F6-6AB2-4D1F-A37E-6EEF438D5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GB" w:eastAsia="en-GB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B1F"/>
    <w:pPr>
      <w:spacing w:after="200" w:line="276" w:lineRule="auto"/>
    </w:pPr>
    <w:rPr>
      <w:sz w:val="22"/>
      <w:szCs w:val="22"/>
      <w:lang w:val="en-IN"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B1F97"/>
    <w:rPr>
      <w:sz w:val="22"/>
      <w:szCs w:val="22"/>
      <w:lang w:val="en-IN" w:eastAsia="en-I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F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B1F9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60601"/>
    <w:rPr>
      <w:rFonts w:cs="Mangal"/>
      <w:sz w:val="22"/>
      <w:szCs w:val="22"/>
      <w:lang w:val="en-IN" w:eastAsia="en-IN" w:bidi="ar-S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0606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0601"/>
    <w:pPr>
      <w:spacing w:line="240" w:lineRule="auto"/>
    </w:pPr>
    <w:rPr>
      <w:rFonts w:cs="Mangal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60601"/>
    <w:rPr>
      <w:rFonts w:cs="Mangal"/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060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60601"/>
    <w:rPr>
      <w:rFonts w:cs="Mangal"/>
      <w:b/>
      <w:bCs/>
      <w:lang w:val="en-IN" w:eastAsia="en-IN" w:bidi="ar-SA"/>
    </w:rPr>
  </w:style>
  <w:style w:type="paragraph" w:styleId="ListParagraph">
    <w:name w:val="List Paragraph"/>
    <w:basedOn w:val="Normal"/>
    <w:uiPriority w:val="34"/>
    <w:qFormat/>
    <w:rsid w:val="00060601"/>
    <w:pPr>
      <w:ind w:left="720"/>
      <w:contextualSpacing/>
    </w:pPr>
    <w:rPr>
      <w:rFonts w:cs="Mangal"/>
    </w:rPr>
  </w:style>
  <w:style w:type="paragraph" w:customStyle="1" w:styleId="xl65">
    <w:name w:val="xl65"/>
    <w:basedOn w:val="Normal"/>
    <w:rsid w:val="00654DB2"/>
    <w:pPr>
      <w:shd w:val="clear" w:color="000000" w:fill="FFFF00"/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634</Words>
  <Characters>15019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</dc:creator>
  <cp:keywords/>
  <cp:lastModifiedBy>K K Vinod</cp:lastModifiedBy>
  <cp:revision>2</cp:revision>
  <dcterms:created xsi:type="dcterms:W3CDTF">2020-11-03T16:08:00Z</dcterms:created>
  <dcterms:modified xsi:type="dcterms:W3CDTF">2020-11-03T16:08:00Z</dcterms:modified>
</cp:coreProperties>
</file>